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2f01334</w:t>
        </w:r>
      </w:hyperlink>
      <w:r>
        <w:t xml:space="preserve"> </w:t>
      </w:r>
      <w:r>
        <w:t xml:space="preserve">on 2022-12-09.</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1EWBspR2q">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1EWBspR2q">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5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5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5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5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5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5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5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5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5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5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5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5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5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5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1EWBspR2q"/>
    <w:p>
      <w:pPr>
        <w:pStyle w:val="Bibliography"/>
      </w:pPr>
      <w:r>
        <w:t xml:space="preserve">165.</w:t>
      </w:r>
      <w:r>
        <w:t xml:space="preserve"> </w:t>
      </w:r>
      <w:r>
        <w:t xml:space="preserve">	</w:t>
      </w:r>
      <w:r>
        <w:t xml:space="preserve">CDC. 2020. Coronavirus Disease 2019 (COVID-19). Centers for Disease Control and Prevention.</w:t>
      </w:r>
      <w:r>
        <w:t xml:space="preserve"> </w:t>
      </w:r>
      <w:hyperlink r:id="rId377">
        <w:r>
          <w:rPr>
            <w:rStyle w:val="Hyperlink"/>
          </w:rPr>
          <w:t xml:space="preserve">https://www.cdc.gov/coronavirus/2019-ncov/variants/variant-surveillance.html</w:t>
        </w:r>
      </w:hyperlink>
      <w:r>
        <w:t xml:space="preserve">. Retrieved 5 December 2022.</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5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 SARS-CoV-2 spike E484K mutation reduces antibody neutralisation. The Lancet Microbe https://doi.org/</w:t>
      </w:r>
      <w:hyperlink r:id="rId443">
        <w:r>
          <w:rPr>
            <w:rStyle w:val="Hyperlink"/>
          </w:rPr>
          <w:t xml:space="preserve">10.1016/s2666-5247(21)00068-9</w:t>
        </w:r>
      </w:hyperlink>
      <w:r>
        <w:t xml:space="preserve">.</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5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5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5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2f013348e6c042bc27f772a3f0c33c7cc147dc3f"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f013348e6c042bc27f772a3f0c33c7cc147dc3f/" TargetMode="External" /><Relationship Type="http://schemas.openxmlformats.org/officeDocument/2006/relationships/hyperlink" Id="rId22" Target="https://greenelab.github.io/covid19-review/v/2f013348e6c042bc27f772a3f0c33c7cc147dc3f/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2f013348e6c042bc27f772a3f0c33c7cc147dc3f"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2f013348e6c042bc27f772a3f0c33c7cc147dc3f/" TargetMode="External" /><Relationship Type="http://schemas.openxmlformats.org/officeDocument/2006/relationships/hyperlink" Id="rId22" Target="https://greenelab.github.io/covid19-review/v/2f013348e6c042bc27f772a3f0c33c7cc147dc3f/manuscript.pdf"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377" Target="https://www.cdc.gov/coronavirus/2019-ncov/variants/variant-surveillance.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2-09T17:16:39Z</dcterms:created>
  <dcterms:modified xsi:type="dcterms:W3CDTF">2022-12-09T17: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